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17A11" w14:textId="4EFD161D" w:rsidR="00B50426" w:rsidRPr="00D63A11" w:rsidRDefault="00D63A11" w:rsidP="00D63A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3A11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 xml:space="preserve">S1 </w:t>
      </w:r>
      <w:r w:rsidRPr="00D63A11">
        <w:rPr>
          <w:rFonts w:ascii="Times New Roman" w:hAnsi="Times New Roman" w:cs="Times New Roman"/>
          <w:sz w:val="24"/>
          <w:szCs w:val="24"/>
        </w:rPr>
        <w:t>Diseases and biological functions associated with DMGs of LINE-1 and Alu methylation signatures in heterogeneous ASD predicted by the Ingenuity Pathway Analysis (IPA)</w:t>
      </w:r>
    </w:p>
    <w:tbl>
      <w:tblPr>
        <w:tblW w:w="9848" w:type="dxa"/>
        <w:tblLook w:val="04A0" w:firstRow="1" w:lastRow="0" w:firstColumn="1" w:lastColumn="0" w:noHBand="0" w:noVBand="1"/>
      </w:tblPr>
      <w:tblGrid>
        <w:gridCol w:w="5688"/>
        <w:gridCol w:w="2420"/>
        <w:gridCol w:w="1740"/>
      </w:tblGrid>
      <w:tr w:rsidR="00D63A11" w:rsidRPr="00D63A11" w14:paraId="097FE214" w14:textId="77777777" w:rsidTr="00D63A11">
        <w:trPr>
          <w:trHeight w:val="396"/>
        </w:trPr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D9D7D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9C3B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9326A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#Genes</w:t>
            </w:r>
          </w:p>
        </w:tc>
      </w:tr>
      <w:tr w:rsidR="00D63A11" w:rsidRPr="00D63A11" w14:paraId="440989FC" w14:textId="77777777" w:rsidTr="00D63A11">
        <w:trPr>
          <w:trHeight w:val="396"/>
        </w:trPr>
        <w:tc>
          <w:tcPr>
            <w:tcW w:w="98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0DD61" w14:textId="77777777" w:rsidR="00D63A11" w:rsidRPr="00D63A11" w:rsidRDefault="00D63A11" w:rsidP="00D63A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eases and Disorders</w:t>
            </w:r>
          </w:p>
        </w:tc>
      </w:tr>
      <w:tr w:rsidR="00D63A11" w:rsidRPr="00D63A11" w14:paraId="35170E22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F67C8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cer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D3854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1E-03 - 1.01E-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6ABBC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45</w:t>
            </w:r>
          </w:p>
        </w:tc>
      </w:tr>
      <w:tr w:rsidR="00D63A11" w:rsidRPr="00D63A11" w14:paraId="53286EFD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60917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ndocrine system disorders 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78FEC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7E-03 - 4.39E-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91F09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18</w:t>
            </w:r>
          </w:p>
        </w:tc>
      </w:tr>
      <w:tr w:rsidR="00D63A11" w:rsidRPr="00D63A11" w14:paraId="47B21381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6CE21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strointestinal disease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EA93F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8E-03 - 1.36E-4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FA6E3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12</w:t>
            </w:r>
          </w:p>
        </w:tc>
      </w:tr>
      <w:tr w:rsidR="00D63A11" w:rsidRPr="00D63A11" w14:paraId="05D861AD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308D2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productive system disease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61950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7E-03 - 8.05E-3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5CE4E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36</w:t>
            </w:r>
          </w:p>
        </w:tc>
      </w:tr>
      <w:tr w:rsidR="00D63A11" w:rsidRPr="00D63A11" w14:paraId="4D5DC1D1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7ED6F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urological disease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C8F04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95E-03 - 3.33E-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78889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74</w:t>
            </w:r>
          </w:p>
        </w:tc>
      </w:tr>
      <w:tr w:rsidR="00D63A11" w:rsidRPr="00D63A11" w14:paraId="7D18FFBA" w14:textId="77777777" w:rsidTr="00D63A11">
        <w:trPr>
          <w:trHeight w:val="396"/>
        </w:trPr>
        <w:tc>
          <w:tcPr>
            <w:tcW w:w="98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144CC" w14:textId="77777777" w:rsidR="00D63A11" w:rsidRPr="00D63A11" w:rsidRDefault="00D63A11" w:rsidP="00D63A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urological disease category</w:t>
            </w:r>
          </w:p>
        </w:tc>
      </w:tr>
      <w:tr w:rsidR="00D63A11" w:rsidRPr="00D63A11" w14:paraId="7B686890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7768F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ain lesion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C2CAE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3E-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AFC29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01</w:t>
            </w:r>
          </w:p>
        </w:tc>
      </w:tr>
      <w:tr w:rsidR="00D63A11" w:rsidRPr="00D63A11" w14:paraId="540F4992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05AF0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ial encephalopathy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DA87E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1E-1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5B4A1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1</w:t>
            </w:r>
          </w:p>
        </w:tc>
      </w:tr>
      <w:tr w:rsidR="00D63A11" w:rsidRPr="00D63A11" w14:paraId="184B1411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65202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ebral disorder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50D1D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4E-0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4EB14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6</w:t>
            </w:r>
          </w:p>
        </w:tc>
      </w:tr>
      <w:tr w:rsidR="00D63A11" w:rsidRPr="00D63A11" w14:paraId="5DFB5141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D93B0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tism spectrum disorder or intellectual disability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793AB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6E-0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8BA98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3</w:t>
            </w:r>
          </w:p>
        </w:tc>
      </w:tr>
      <w:tr w:rsidR="00D63A11" w:rsidRPr="00D63A11" w14:paraId="2C8710A7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90402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untington Disease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B6897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6E-0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8349B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9</w:t>
            </w:r>
          </w:p>
        </w:tc>
      </w:tr>
      <w:tr w:rsidR="00D63A11" w:rsidRPr="00D63A11" w14:paraId="2F4CB2F5" w14:textId="77777777" w:rsidTr="00D63A11">
        <w:trPr>
          <w:trHeight w:val="396"/>
        </w:trPr>
        <w:tc>
          <w:tcPr>
            <w:tcW w:w="98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69130" w14:textId="77777777" w:rsidR="00D63A11" w:rsidRPr="00D63A11" w:rsidRDefault="00D63A11" w:rsidP="00D63A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genuity Canonical Pathways</w:t>
            </w:r>
          </w:p>
        </w:tc>
      </w:tr>
      <w:tr w:rsidR="00D63A11" w:rsidRPr="00D63A11" w14:paraId="19DF9677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36A6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otein Kinase </w:t>
            </w:r>
            <w:proofErr w:type="gramStart"/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proofErr w:type="gramEnd"/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gnaling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F4961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4E-0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F0E96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</w:tr>
      <w:tr w:rsidR="00D63A11" w:rsidRPr="00D63A11" w14:paraId="50B1D56E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C2461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PK Signaling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C6C36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E-0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03EB1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</w:tr>
      <w:tr w:rsidR="00D63A11" w:rsidRPr="00D63A11" w14:paraId="058E12CE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5C197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K5 Signaling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09585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2E-0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4FD16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</w:tr>
      <w:tr w:rsidR="00D63A11" w:rsidRPr="00D63A11" w14:paraId="6DB2B426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42C33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GF Signaling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05F52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9E-0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58882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</w:tr>
      <w:tr w:rsidR="00D63A11" w:rsidRPr="00D63A11" w14:paraId="3577AD6E" w14:textId="77777777" w:rsidTr="00D63A11">
        <w:trPr>
          <w:trHeight w:val="396"/>
        </w:trPr>
        <w:tc>
          <w:tcPr>
            <w:tcW w:w="5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5F63C" w14:textId="77777777" w:rsidR="00D63A11" w:rsidRPr="00D63A11" w:rsidRDefault="00D63A11" w:rsidP="00D63A1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α-Adrenergic Signaling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45350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9E-0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CCCC0" w14:textId="77777777" w:rsidR="00D63A11" w:rsidRPr="00D63A11" w:rsidRDefault="00D63A11" w:rsidP="00D63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63A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</w:tr>
    </w:tbl>
    <w:p w14:paraId="2094883A" w14:textId="77777777" w:rsidR="00D63A11" w:rsidRDefault="00D63A11"/>
    <w:sectPr w:rsidR="00D63A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bYwMzEyAGIzAyUdpeDU4uLM/DyQAsNaAKXBDhcsAAAA"/>
  </w:docVars>
  <w:rsids>
    <w:rsidRoot w:val="00D63A11"/>
    <w:rsid w:val="00B50426"/>
    <w:rsid w:val="00D63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423EA"/>
  <w15:chartTrackingRefBased/>
  <w15:docId w15:val="{145F9D4D-FFB1-443F-9B6E-C430D3E3F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6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it Saeliw</dc:creator>
  <cp:keywords/>
  <dc:description/>
  <cp:lastModifiedBy>Thanit Saeliw</cp:lastModifiedBy>
  <cp:revision>1</cp:revision>
  <dcterms:created xsi:type="dcterms:W3CDTF">2021-10-07T04:17:00Z</dcterms:created>
  <dcterms:modified xsi:type="dcterms:W3CDTF">2021-10-07T04:19:00Z</dcterms:modified>
</cp:coreProperties>
</file>